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2C467" w14:textId="35E559A1" w:rsidR="00E27F39" w:rsidRDefault="00366240" w:rsidP="00366240">
      <w:pPr>
        <w:pStyle w:val="Title"/>
      </w:pPr>
      <w:r>
        <w:t>Daily Task</w:t>
      </w:r>
    </w:p>
    <w:p w14:paraId="3AAC4729" w14:textId="6A9C0742" w:rsidR="00366240" w:rsidRDefault="00366240" w:rsidP="00366240">
      <w:pPr>
        <w:pStyle w:val="Subtitle"/>
      </w:pPr>
      <w:r>
        <w:t>Environment Setup and Configuration</w:t>
      </w:r>
    </w:p>
    <w:p w14:paraId="7ECF5B78" w14:textId="1D1A5164" w:rsidR="00366240" w:rsidRDefault="00366240" w:rsidP="00366240">
      <w:pPr>
        <w:pStyle w:val="Heading1"/>
      </w:pPr>
      <w:r>
        <w:t>Tasks</w:t>
      </w:r>
    </w:p>
    <w:p w14:paraId="7D5FAF3E" w14:textId="53BE492F" w:rsidR="006E71AA" w:rsidRDefault="006E71AA" w:rsidP="00366240">
      <w:pPr>
        <w:pStyle w:val="ListParagraph"/>
        <w:numPr>
          <w:ilvl w:val="0"/>
          <w:numId w:val="1"/>
        </w:numPr>
      </w:pPr>
      <w:r>
        <w:t>R</w:t>
      </w:r>
      <w:r w:rsidR="00E21929">
        <w:t>ead up on</w:t>
      </w:r>
      <w:r>
        <w:t xml:space="preserve"> the basics of Git</w:t>
      </w:r>
      <w:r w:rsidR="00E21929">
        <w:t>.</w:t>
      </w:r>
    </w:p>
    <w:p w14:paraId="460A705B" w14:textId="5E9B06B4" w:rsidR="006C790E" w:rsidRDefault="006C790E" w:rsidP="00366240">
      <w:pPr>
        <w:pStyle w:val="ListParagraph"/>
        <w:numPr>
          <w:ilvl w:val="0"/>
          <w:numId w:val="1"/>
        </w:numPr>
      </w:pPr>
      <w:r>
        <w:t>Create a GitHub account, if you don’t already have one.</w:t>
      </w:r>
    </w:p>
    <w:p w14:paraId="15B13861" w14:textId="5D62B098" w:rsidR="00366240" w:rsidRDefault="00366240" w:rsidP="00366240">
      <w:pPr>
        <w:pStyle w:val="ListParagraph"/>
        <w:numPr>
          <w:ilvl w:val="0"/>
          <w:numId w:val="1"/>
        </w:numPr>
      </w:pPr>
      <w:r>
        <w:t xml:space="preserve">Navigate the </w:t>
      </w:r>
      <w:hyperlink r:id="rId5" w:history="1">
        <w:r w:rsidR="006E71AA" w:rsidRPr="00405B00">
          <w:rPr>
            <w:rStyle w:val="Hyperlink"/>
          </w:rPr>
          <w:t>GitHub repo</w:t>
        </w:r>
      </w:hyperlink>
      <w:r w:rsidR="00E21929">
        <w:t>.</w:t>
      </w:r>
    </w:p>
    <w:p w14:paraId="289F16FE" w14:textId="21B549C1" w:rsidR="00E21929" w:rsidRDefault="00E21929" w:rsidP="00366240">
      <w:pPr>
        <w:pStyle w:val="ListParagraph"/>
        <w:numPr>
          <w:ilvl w:val="0"/>
          <w:numId w:val="1"/>
        </w:numPr>
      </w:pPr>
      <w:r>
        <w:t>Read up o</w:t>
      </w:r>
      <w:r w:rsidR="001E1B40">
        <w:t>n GitHub markdown.</w:t>
      </w:r>
    </w:p>
    <w:p w14:paraId="42DB26FD" w14:textId="1DCA8E0F" w:rsidR="001E1B40" w:rsidRDefault="00CB7D4A" w:rsidP="00366240">
      <w:pPr>
        <w:pStyle w:val="ListParagraph"/>
        <w:numPr>
          <w:ilvl w:val="0"/>
          <w:numId w:val="1"/>
        </w:numPr>
      </w:pPr>
      <w:r>
        <w:t>Download and install the following:</w:t>
      </w:r>
    </w:p>
    <w:p w14:paraId="2786DD67" w14:textId="65D62A3E" w:rsidR="00DE4C68" w:rsidRDefault="00F37D8D" w:rsidP="00F37D8D">
      <w:pPr>
        <w:pStyle w:val="ListParagraph"/>
        <w:numPr>
          <w:ilvl w:val="1"/>
          <w:numId w:val="1"/>
        </w:numPr>
        <w:jc w:val="both"/>
      </w:pPr>
      <w:hyperlink r:id="rId6" w:history="1">
        <w:r w:rsidR="00DE4C68" w:rsidRPr="00F37D8D">
          <w:rPr>
            <w:rStyle w:val="Hyperlink"/>
          </w:rPr>
          <w:t>Git SCM</w:t>
        </w:r>
      </w:hyperlink>
    </w:p>
    <w:p w14:paraId="24C9C8F2" w14:textId="3259510B" w:rsidR="00CA11A7" w:rsidRDefault="00F55A58" w:rsidP="00CA11A7">
      <w:pPr>
        <w:pStyle w:val="ListParagraph"/>
        <w:numPr>
          <w:ilvl w:val="1"/>
          <w:numId w:val="1"/>
        </w:numPr>
      </w:pPr>
      <w:hyperlink r:id="rId7" w:history="1">
        <w:r w:rsidR="00CA11A7" w:rsidRPr="00F55A58">
          <w:rPr>
            <w:rStyle w:val="Hyperlink"/>
          </w:rPr>
          <w:t>MySQL Community Se</w:t>
        </w:r>
        <w:r w:rsidRPr="00F55A58">
          <w:rPr>
            <w:rStyle w:val="Hyperlink"/>
          </w:rPr>
          <w:t>rver</w:t>
        </w:r>
      </w:hyperlink>
    </w:p>
    <w:p w14:paraId="173270A1" w14:textId="4D956F85" w:rsidR="00F55A58" w:rsidRDefault="00630A45" w:rsidP="00CA11A7">
      <w:pPr>
        <w:pStyle w:val="ListParagraph"/>
        <w:numPr>
          <w:ilvl w:val="1"/>
          <w:numId w:val="1"/>
        </w:numPr>
      </w:pPr>
      <w:hyperlink r:id="rId8" w:history="1">
        <w:r w:rsidR="001F5B4E" w:rsidRPr="00630A45">
          <w:rPr>
            <w:rStyle w:val="Hyperlink"/>
          </w:rPr>
          <w:t>WSL</w:t>
        </w:r>
      </w:hyperlink>
    </w:p>
    <w:p w14:paraId="78E42890" w14:textId="63AD6DC7" w:rsidR="00630A45" w:rsidRDefault="00776217" w:rsidP="00CA11A7">
      <w:pPr>
        <w:pStyle w:val="ListParagraph"/>
        <w:numPr>
          <w:ilvl w:val="1"/>
          <w:numId w:val="1"/>
        </w:numPr>
      </w:pPr>
      <w:r>
        <w:t>From Windows Store:</w:t>
      </w:r>
    </w:p>
    <w:p w14:paraId="196E1154" w14:textId="382CAB2D" w:rsidR="00DE4C68" w:rsidRDefault="0061111B" w:rsidP="00DE4C68">
      <w:pPr>
        <w:pStyle w:val="ListParagraph"/>
        <w:numPr>
          <w:ilvl w:val="2"/>
          <w:numId w:val="1"/>
        </w:numPr>
      </w:pPr>
      <w:hyperlink r:id="rId9" w:history="1">
        <w:r w:rsidR="00DE4C68" w:rsidRPr="0061111B">
          <w:rPr>
            <w:rStyle w:val="Hyperlink"/>
          </w:rPr>
          <w:t>Ubuntu</w:t>
        </w:r>
      </w:hyperlink>
    </w:p>
    <w:p w14:paraId="022092DE" w14:textId="4B941E74" w:rsidR="00DE4C68" w:rsidRDefault="00D350EB" w:rsidP="00DE4C68">
      <w:pPr>
        <w:pStyle w:val="ListParagraph"/>
        <w:numPr>
          <w:ilvl w:val="1"/>
          <w:numId w:val="1"/>
        </w:numPr>
      </w:pPr>
      <w:hyperlink r:id="rId10" w:history="1">
        <w:r w:rsidR="00DE4C68" w:rsidRPr="00D350EB">
          <w:rPr>
            <w:rStyle w:val="Hyperlink"/>
          </w:rPr>
          <w:t>Visual Studio Code</w:t>
        </w:r>
      </w:hyperlink>
    </w:p>
    <w:p w14:paraId="79BBBD47" w14:textId="6F28635D" w:rsidR="00DE4C68" w:rsidRDefault="008B5337" w:rsidP="00DE4C68">
      <w:pPr>
        <w:pStyle w:val="ListParagraph"/>
        <w:numPr>
          <w:ilvl w:val="1"/>
          <w:numId w:val="1"/>
        </w:numPr>
      </w:pPr>
      <w:hyperlink r:id="rId11" w:history="1">
        <w:proofErr w:type="spellStart"/>
        <w:r w:rsidR="00DE4C68" w:rsidRPr="008B5337">
          <w:rPr>
            <w:rStyle w:val="Hyperlink"/>
          </w:rPr>
          <w:t>DBeaver</w:t>
        </w:r>
        <w:proofErr w:type="spellEnd"/>
        <w:r w:rsidRPr="008B5337">
          <w:rPr>
            <w:rStyle w:val="Hyperlink"/>
          </w:rPr>
          <w:t xml:space="preserve"> Community</w:t>
        </w:r>
      </w:hyperlink>
    </w:p>
    <w:p w14:paraId="7B78CFAE" w14:textId="4FA231AD" w:rsidR="005329A2" w:rsidRDefault="005329A2" w:rsidP="005329A2">
      <w:pPr>
        <w:pStyle w:val="ListParagraph"/>
        <w:numPr>
          <w:ilvl w:val="0"/>
          <w:numId w:val="1"/>
        </w:numPr>
      </w:pPr>
      <w:r>
        <w:t xml:space="preserve">Install the following </w:t>
      </w:r>
      <w:hyperlink r:id="rId12" w:history="1">
        <w:r w:rsidRPr="00D07926">
          <w:rPr>
            <w:rStyle w:val="Hyperlink"/>
          </w:rPr>
          <w:t>extensions</w:t>
        </w:r>
      </w:hyperlink>
      <w:r>
        <w:t xml:space="preserve"> in Vis</w:t>
      </w:r>
      <w:r w:rsidR="00F37F84">
        <w:t>ual Studio Code:</w:t>
      </w:r>
    </w:p>
    <w:p w14:paraId="1D1D4AA7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13" w:history="1">
        <w:proofErr w:type="spellStart"/>
        <w:r w:rsidRPr="000C01AE">
          <w:rPr>
            <w:rStyle w:val="Hyperlink"/>
          </w:rPr>
          <w:t>SQLTools</w:t>
        </w:r>
        <w:proofErr w:type="spellEnd"/>
      </w:hyperlink>
      <w:r w:rsidRPr="000C01AE">
        <w:t> - Matheus Teixeira</w:t>
      </w:r>
    </w:p>
    <w:p w14:paraId="07C5A729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14" w:history="1">
        <w:r w:rsidRPr="000C01AE">
          <w:rPr>
            <w:rStyle w:val="Hyperlink"/>
          </w:rPr>
          <w:t>MySQL</w:t>
        </w:r>
      </w:hyperlink>
      <w:r w:rsidRPr="000C01AE">
        <w:t xml:space="preserve"> - </w:t>
      </w:r>
      <w:proofErr w:type="spellStart"/>
      <w:r w:rsidRPr="000C01AE">
        <w:t>Weijan</w:t>
      </w:r>
      <w:proofErr w:type="spellEnd"/>
      <w:r w:rsidRPr="000C01AE">
        <w:t xml:space="preserve"> Chen</w:t>
      </w:r>
    </w:p>
    <w:p w14:paraId="44AA961A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15" w:history="1">
        <w:r w:rsidRPr="000C01AE">
          <w:rPr>
            <w:rStyle w:val="Hyperlink"/>
          </w:rPr>
          <w:t>Prettier - Code formatter</w:t>
        </w:r>
      </w:hyperlink>
      <w:r w:rsidRPr="000C01AE">
        <w:t> - Prettier</w:t>
      </w:r>
    </w:p>
    <w:p w14:paraId="5F4D44DA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16" w:history="1">
        <w:proofErr w:type="spellStart"/>
        <w:r w:rsidRPr="000C01AE">
          <w:rPr>
            <w:rStyle w:val="Hyperlink"/>
          </w:rPr>
          <w:t>Tabnine</w:t>
        </w:r>
        <w:proofErr w:type="spellEnd"/>
        <w:r w:rsidRPr="000C01AE">
          <w:rPr>
            <w:rStyle w:val="Hyperlink"/>
          </w:rPr>
          <w:t xml:space="preserve"> AI Autocomplete for </w:t>
        </w:r>
        <w:proofErr w:type="spellStart"/>
        <w:r w:rsidRPr="000C01AE">
          <w:rPr>
            <w:rStyle w:val="Hyperlink"/>
          </w:rPr>
          <w:t>Javascript</w:t>
        </w:r>
        <w:proofErr w:type="spellEnd"/>
        <w:r w:rsidRPr="000C01AE">
          <w:rPr>
            <w:rStyle w:val="Hyperlink"/>
          </w:rPr>
          <w:t>, Python, Typescript, PHP, Go, Java, Ruby &amp; more</w:t>
        </w:r>
      </w:hyperlink>
      <w:r w:rsidRPr="000C01AE">
        <w:t xml:space="preserve"> - </w:t>
      </w:r>
      <w:proofErr w:type="spellStart"/>
      <w:r w:rsidRPr="000C01AE">
        <w:t>TabNine</w:t>
      </w:r>
      <w:proofErr w:type="spellEnd"/>
    </w:p>
    <w:p w14:paraId="32573E21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17" w:history="1">
        <w:r w:rsidRPr="000C01AE">
          <w:rPr>
            <w:rStyle w:val="Hyperlink"/>
          </w:rPr>
          <w:t>Better Comments</w:t>
        </w:r>
      </w:hyperlink>
      <w:r w:rsidRPr="000C01AE">
        <w:t> - Aaron Bond</w:t>
      </w:r>
    </w:p>
    <w:p w14:paraId="57F75725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18" w:history="1">
        <w:r w:rsidRPr="000C01AE">
          <w:rPr>
            <w:rStyle w:val="Hyperlink"/>
          </w:rPr>
          <w:t>Bracket Select</w:t>
        </w:r>
      </w:hyperlink>
      <w:r w:rsidRPr="000C01AE">
        <w:t xml:space="preserve"> - </w:t>
      </w:r>
      <w:proofErr w:type="spellStart"/>
      <w:r w:rsidRPr="000C01AE">
        <w:t>Chunsen</w:t>
      </w:r>
      <w:proofErr w:type="spellEnd"/>
      <w:r w:rsidRPr="000C01AE">
        <w:t xml:space="preserve"> Wang</w:t>
      </w:r>
    </w:p>
    <w:p w14:paraId="46D71A81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19" w:history="1">
        <w:proofErr w:type="spellStart"/>
        <w:r w:rsidRPr="000C01AE">
          <w:rPr>
            <w:rStyle w:val="Hyperlink"/>
          </w:rPr>
          <w:t>GitLens</w:t>
        </w:r>
        <w:proofErr w:type="spellEnd"/>
        <w:r w:rsidRPr="000C01AE">
          <w:rPr>
            <w:rStyle w:val="Hyperlink"/>
          </w:rPr>
          <w:t xml:space="preserve"> — Git supercharged</w:t>
        </w:r>
      </w:hyperlink>
      <w:r w:rsidRPr="000C01AE">
        <w:t xml:space="preserve"> - </w:t>
      </w:r>
      <w:proofErr w:type="spellStart"/>
      <w:r w:rsidRPr="000C01AE">
        <w:t>GitKraken</w:t>
      </w:r>
      <w:proofErr w:type="spellEnd"/>
    </w:p>
    <w:p w14:paraId="4520AE90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20" w:history="1">
        <w:r w:rsidRPr="000C01AE">
          <w:rPr>
            <w:rStyle w:val="Hyperlink"/>
          </w:rPr>
          <w:t>TODO Highlight</w:t>
        </w:r>
      </w:hyperlink>
      <w:r w:rsidRPr="000C01AE">
        <w:t xml:space="preserve"> - </w:t>
      </w:r>
      <w:proofErr w:type="spellStart"/>
      <w:r w:rsidRPr="000C01AE">
        <w:t>Wayou</w:t>
      </w:r>
      <w:proofErr w:type="spellEnd"/>
      <w:r w:rsidRPr="000C01AE">
        <w:t xml:space="preserve"> Liu</w:t>
      </w:r>
    </w:p>
    <w:p w14:paraId="11D5B324" w14:textId="77777777" w:rsidR="000C01AE" w:rsidRPr="000C01AE" w:rsidRDefault="000C01AE" w:rsidP="000C01AE">
      <w:pPr>
        <w:pStyle w:val="ListParagraph"/>
        <w:numPr>
          <w:ilvl w:val="1"/>
          <w:numId w:val="1"/>
        </w:numPr>
      </w:pPr>
      <w:hyperlink r:id="rId21" w:history="1">
        <w:r w:rsidRPr="000C01AE">
          <w:rPr>
            <w:rStyle w:val="Hyperlink"/>
          </w:rPr>
          <w:t>WSL</w:t>
        </w:r>
      </w:hyperlink>
      <w:r w:rsidRPr="000C01AE">
        <w:t> - Microsoft</w:t>
      </w:r>
    </w:p>
    <w:p w14:paraId="040061C6" w14:textId="77777777" w:rsidR="00F37F84" w:rsidRPr="00366240" w:rsidRDefault="00F37F84" w:rsidP="00F37F84">
      <w:pPr>
        <w:pStyle w:val="ListParagraph"/>
        <w:ind w:left="1440"/>
      </w:pPr>
    </w:p>
    <w:sectPr w:rsidR="00F37F84" w:rsidRPr="003662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2F69F7"/>
    <w:multiLevelType w:val="multilevel"/>
    <w:tmpl w:val="0556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7E3E5F"/>
    <w:multiLevelType w:val="hybridMultilevel"/>
    <w:tmpl w:val="074C5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1365240">
    <w:abstractNumId w:val="1"/>
  </w:num>
  <w:num w:numId="2" w16cid:durableId="445345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xNjC1NDQ2MzA0MDdW0lEKTi0uzszPAykwqgUAzPdK1SwAAAA="/>
  </w:docVars>
  <w:rsids>
    <w:rsidRoot w:val="00A40C47"/>
    <w:rsid w:val="000C01AE"/>
    <w:rsid w:val="001E1B40"/>
    <w:rsid w:val="001F5B4E"/>
    <w:rsid w:val="0025358A"/>
    <w:rsid w:val="00366240"/>
    <w:rsid w:val="00405B00"/>
    <w:rsid w:val="005329A2"/>
    <w:rsid w:val="0061111B"/>
    <w:rsid w:val="00630A45"/>
    <w:rsid w:val="00636818"/>
    <w:rsid w:val="006C790E"/>
    <w:rsid w:val="006E71AA"/>
    <w:rsid w:val="00776217"/>
    <w:rsid w:val="008B5337"/>
    <w:rsid w:val="00A40C47"/>
    <w:rsid w:val="00CA11A7"/>
    <w:rsid w:val="00CB7D4A"/>
    <w:rsid w:val="00D07926"/>
    <w:rsid w:val="00D350EB"/>
    <w:rsid w:val="00DE4C68"/>
    <w:rsid w:val="00E21929"/>
    <w:rsid w:val="00E27F39"/>
    <w:rsid w:val="00F37D8D"/>
    <w:rsid w:val="00F37F84"/>
    <w:rsid w:val="00F5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05330"/>
  <w15:chartTrackingRefBased/>
  <w15:docId w15:val="{1F8CF458-D5C5-4DDB-99AA-617779AAD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8A"/>
    <w:rPr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35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35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535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5358A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3Char">
    <w:name w:val="Heading 3 Char"/>
    <w:basedOn w:val="DefaultParagraphFont"/>
    <w:link w:val="Heading3"/>
    <w:uiPriority w:val="9"/>
    <w:rsid w:val="0025358A"/>
    <w:rPr>
      <w:rFonts w:asciiTheme="majorHAnsi" w:eastAsiaTheme="majorEastAsia" w:hAnsiTheme="majorHAnsi" w:cstheme="majorBidi"/>
      <w:color w:val="1F3763" w:themeColor="accent1" w:themeShade="7F"/>
      <w:sz w:val="28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6240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66240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662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5A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5A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5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en-us/windows/wsl/install" TargetMode="External"/><Relationship Id="rId13" Type="http://schemas.openxmlformats.org/officeDocument/2006/relationships/hyperlink" Target="https://marketplace.visualstudio.com/items?itemName=mtxr.sqltools" TargetMode="External"/><Relationship Id="rId18" Type="http://schemas.openxmlformats.org/officeDocument/2006/relationships/hyperlink" Target="https://marketplace.visualstudio.com/items?itemName=chunsen.bracket-selec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arketplace.visualstudio.com/items?itemName=ms-vscode-remote.remote-wsl" TargetMode="External"/><Relationship Id="rId7" Type="http://schemas.openxmlformats.org/officeDocument/2006/relationships/hyperlink" Target="https://dev.mysql.com/downloads/windows/installer/8.0.html" TargetMode="External"/><Relationship Id="rId12" Type="http://schemas.openxmlformats.org/officeDocument/2006/relationships/hyperlink" Target="https://github.com/akash-coded/mysql/discussions/19" TargetMode="External"/><Relationship Id="rId17" Type="http://schemas.openxmlformats.org/officeDocument/2006/relationships/hyperlink" Target="https://marketplace.visualstudio.com/items?itemName=aaron-bond.better-comments" TargetMode="External"/><Relationship Id="rId2" Type="http://schemas.openxmlformats.org/officeDocument/2006/relationships/styles" Target="styles.xml"/><Relationship Id="rId16" Type="http://schemas.openxmlformats.org/officeDocument/2006/relationships/hyperlink" Target="https://marketplace.visualstudio.com/items?itemName=TabNine.tabnine-vscode" TargetMode="External"/><Relationship Id="rId20" Type="http://schemas.openxmlformats.org/officeDocument/2006/relationships/hyperlink" Target="https://marketplace.visualstudio.com/items?itemName=wayou.vscode-todo-highligh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-scm.com/downloads" TargetMode="External"/><Relationship Id="rId11" Type="http://schemas.openxmlformats.org/officeDocument/2006/relationships/hyperlink" Target="https://dbeaver.io/download/" TargetMode="External"/><Relationship Id="rId5" Type="http://schemas.openxmlformats.org/officeDocument/2006/relationships/hyperlink" Target="http://github.com/akash-coded/mysql" TargetMode="External"/><Relationship Id="rId15" Type="http://schemas.openxmlformats.org/officeDocument/2006/relationships/hyperlink" Target="https://marketplace.visualstudio.com/items?itemName=esbenp.prettier-vscode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ode.visualstudio.com/download" TargetMode="External"/><Relationship Id="rId19" Type="http://schemas.openxmlformats.org/officeDocument/2006/relationships/hyperlink" Target="https://marketplace.visualstudio.com/items?itemName=eamodio.gitlen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s.microsoft.com/store/detail/ubuntu/9PDXGNCFSCZV" TargetMode="External"/><Relationship Id="rId14" Type="http://schemas.openxmlformats.org/officeDocument/2006/relationships/hyperlink" Target="https://marketplace.visualstudio.com/items?itemName=cweijan.vscode-mysql-client2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22</cp:revision>
  <dcterms:created xsi:type="dcterms:W3CDTF">2022-12-25T08:29:00Z</dcterms:created>
  <dcterms:modified xsi:type="dcterms:W3CDTF">2022-12-26T03:55:00Z</dcterms:modified>
</cp:coreProperties>
</file>